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F9776C" w14:textId="397F292B" w:rsidR="0032513F" w:rsidRDefault="0032513F">
      <w:r>
        <w:t xml:space="preserve">How to use </w:t>
      </w:r>
      <w:proofErr w:type="spellStart"/>
      <w:r>
        <w:t>CyborgPi</w:t>
      </w:r>
      <w:proofErr w:type="spellEnd"/>
    </w:p>
    <w:p w14:paraId="5E5B376D" w14:textId="7DF7F448" w:rsidR="0032513F" w:rsidRDefault="0032513F" w:rsidP="0032513F">
      <w:pPr>
        <w:pStyle w:val="ListParagraph"/>
        <w:numPr>
          <w:ilvl w:val="0"/>
          <w:numId w:val="1"/>
        </w:numPr>
      </w:pPr>
      <w:r>
        <w:t>Find IP address of pi</w:t>
      </w:r>
    </w:p>
    <w:p w14:paraId="2C636C69" w14:textId="1BDCE34C" w:rsidR="0032513F" w:rsidRDefault="0032513F" w:rsidP="0032513F">
      <w:pPr>
        <w:pStyle w:val="ListParagraph"/>
        <w:numPr>
          <w:ilvl w:val="1"/>
          <w:numId w:val="1"/>
        </w:numPr>
      </w:pPr>
      <w:r>
        <w:t>Login with “pi”, “</w:t>
      </w:r>
      <w:proofErr w:type="spellStart"/>
      <w:r>
        <w:t>ramanlab</w:t>
      </w:r>
      <w:proofErr w:type="spellEnd"/>
      <w:r>
        <w:t>”</w:t>
      </w:r>
    </w:p>
    <w:p w14:paraId="71967DA7" w14:textId="2C0A71B6" w:rsidR="0032513F" w:rsidRDefault="0032513F" w:rsidP="0032513F">
      <w:pPr>
        <w:pStyle w:val="ListParagraph"/>
        <w:numPr>
          <w:ilvl w:val="0"/>
          <w:numId w:val="1"/>
        </w:numPr>
      </w:pPr>
      <w:r>
        <w:t xml:space="preserve">Navigate to (cd) the </w:t>
      </w:r>
      <w:proofErr w:type="spellStart"/>
      <w:r>
        <w:t>CyborgPi</w:t>
      </w:r>
      <w:proofErr w:type="spellEnd"/>
      <w:r>
        <w:t xml:space="preserve"> folder</w:t>
      </w:r>
    </w:p>
    <w:p w14:paraId="27B91FD8" w14:textId="41F7F8F4" w:rsidR="0032513F" w:rsidRDefault="004363E7" w:rsidP="0032513F">
      <w:pPr>
        <w:pStyle w:val="ListParagraph"/>
        <w:numPr>
          <w:ilvl w:val="0"/>
          <w:numId w:val="1"/>
        </w:numPr>
      </w:pPr>
      <w:r>
        <w:t>Navigate to the USEME directory</w:t>
      </w:r>
    </w:p>
    <w:p w14:paraId="61167092" w14:textId="4DAE670F" w:rsidR="004363E7" w:rsidRDefault="004363E7" w:rsidP="004363E7">
      <w:pPr>
        <w:pStyle w:val="ListParagraph"/>
        <w:numPr>
          <w:ilvl w:val="1"/>
          <w:numId w:val="1"/>
        </w:numPr>
      </w:pPr>
      <w:r>
        <w:t xml:space="preserve">Run LineFollow.py by running python </w:t>
      </w:r>
      <w:r>
        <w:t>LineFollow.py</w:t>
      </w:r>
    </w:p>
    <w:p w14:paraId="36B4826A" w14:textId="40CCE7CB" w:rsidR="004363E7" w:rsidRDefault="004363E7" w:rsidP="004363E7">
      <w:pPr>
        <w:pStyle w:val="ListParagraph"/>
        <w:numPr>
          <w:ilvl w:val="2"/>
          <w:numId w:val="1"/>
        </w:numPr>
      </w:pPr>
      <w:r>
        <w:t>The program can be terminated with ctrl-c</w:t>
      </w:r>
    </w:p>
    <w:p w14:paraId="6AEF46C8" w14:textId="12A60CB9" w:rsidR="004363E7" w:rsidRDefault="004363E7" w:rsidP="004363E7">
      <w:r>
        <w:t>On Shutdown</w:t>
      </w:r>
    </w:p>
    <w:p w14:paraId="2C602EB5" w14:textId="631994FA" w:rsidR="004363E7" w:rsidRDefault="004363E7" w:rsidP="004363E7">
      <w:pPr>
        <w:pStyle w:val="ListParagraph"/>
        <w:numPr>
          <w:ilvl w:val="0"/>
          <w:numId w:val="2"/>
        </w:numPr>
      </w:pPr>
      <w:r>
        <w:t>Shutdown the pi with the command “</w:t>
      </w:r>
      <w:proofErr w:type="spellStart"/>
      <w:r>
        <w:t>sudo</w:t>
      </w:r>
      <w:proofErr w:type="spellEnd"/>
      <w:r>
        <w:t xml:space="preserve"> shutdown now”</w:t>
      </w:r>
    </w:p>
    <w:p w14:paraId="6775284A" w14:textId="1F92E6BD" w:rsidR="004363E7" w:rsidRDefault="004363E7" w:rsidP="004363E7">
      <w:pPr>
        <w:pStyle w:val="ListParagraph"/>
        <w:numPr>
          <w:ilvl w:val="0"/>
          <w:numId w:val="2"/>
        </w:numPr>
      </w:pPr>
      <w:r>
        <w:t>Wait around 30sec for the pi to fully shutdown</w:t>
      </w:r>
    </w:p>
    <w:p w14:paraId="61AAA6A4" w14:textId="22CD73AF" w:rsidR="004363E7" w:rsidRDefault="004363E7" w:rsidP="004363E7">
      <w:pPr>
        <w:pStyle w:val="ListParagraph"/>
        <w:numPr>
          <w:ilvl w:val="0"/>
          <w:numId w:val="2"/>
        </w:numPr>
      </w:pPr>
      <w:r>
        <w:t xml:space="preserve">Flip the switch on the </w:t>
      </w:r>
      <w:proofErr w:type="spellStart"/>
      <w:r>
        <w:t>CyborgPi</w:t>
      </w:r>
      <w:proofErr w:type="spellEnd"/>
      <w:r>
        <w:t xml:space="preserve"> to fully power down the pi</w:t>
      </w:r>
    </w:p>
    <w:p w14:paraId="3EDBC236" w14:textId="77777777" w:rsidR="004363E7" w:rsidRDefault="004363E7" w:rsidP="004363E7">
      <w:bookmarkStart w:id="0" w:name="_GoBack"/>
      <w:bookmarkEnd w:id="0"/>
    </w:p>
    <w:sectPr w:rsidR="004363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C1324"/>
    <w:multiLevelType w:val="hybridMultilevel"/>
    <w:tmpl w:val="019E5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243D9"/>
    <w:multiLevelType w:val="hybridMultilevel"/>
    <w:tmpl w:val="B5922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NDQ0MjMxMDKwNDdR0lEKTi0uzszPAykwrAUAkSjKziwAAAA="/>
  </w:docVars>
  <w:rsids>
    <w:rsidRoot w:val="0032513F"/>
    <w:rsid w:val="0032513F"/>
    <w:rsid w:val="00436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1904B"/>
  <w15:chartTrackingRefBased/>
  <w15:docId w15:val="{DE734EB3-D2E4-41D5-875E-F5454792D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51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88C613B66E64EB2D04F9E2CE2F8B9" ma:contentTypeVersion="10" ma:contentTypeDescription="Create a new document." ma:contentTypeScope="" ma:versionID="dc04fcf3fdb5dc2414ec16dab504d643">
  <xsd:schema xmlns:xsd="http://www.w3.org/2001/XMLSchema" xmlns:xs="http://www.w3.org/2001/XMLSchema" xmlns:p="http://schemas.microsoft.com/office/2006/metadata/properties" xmlns:ns3="95774bd5-faa3-4c84-ada6-b5868bd93c31" targetNamespace="http://schemas.microsoft.com/office/2006/metadata/properties" ma:root="true" ma:fieldsID="74df3841c572d84c7dfd1901d42446ce" ns3:_="">
    <xsd:import namespace="95774bd5-faa3-4c84-ada6-b5868bd93c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774bd5-faa3-4c84-ada6-b5868bd93c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ED2303-F0DB-4E5D-BF57-BE166578B9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774bd5-faa3-4c84-ada6-b5868bd93c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B1DD10-6976-4E9B-A7DC-3B3926B0A4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049D60-36B3-4009-9EB7-90727F62ABC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ula, Pranav</dc:creator>
  <cp:keywords/>
  <dc:description/>
  <cp:lastModifiedBy>Maddula, Pranav</cp:lastModifiedBy>
  <cp:revision>1</cp:revision>
  <dcterms:created xsi:type="dcterms:W3CDTF">2019-10-10T19:58:00Z</dcterms:created>
  <dcterms:modified xsi:type="dcterms:W3CDTF">2019-10-10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88C613B66E64EB2D04F9E2CE2F8B9</vt:lpwstr>
  </property>
</Properties>
</file>